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:rsidR="001452DF" w:rsidRPr="000A0A93" w:rsidRDefault="00715B3C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2956 W8 St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11224</w:t>
      </w:r>
    </w:p>
    <w:p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:rsidR="00973058" w:rsidRPr="00973058" w:rsidRDefault="003A4C0B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>
          <v:rect id="_x0000_i1025" style="width:0;height:1.5pt" o:hralign="center" o:hrstd="t" o:hr="t" fillcolor="#a0a0a0" stroked="f"/>
        </w:pict>
      </w:r>
    </w:p>
    <w:p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, JavaScript, Angular, and Bootstrap. Implemented server-side technologies, such as Node.JS, Spring ORM, Hibernate, and Java. Introduced and expanded new network technologies. Very motivated and creative personality with solid working ethics.</w:t>
      </w:r>
    </w:p>
    <w:p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 and Node.js</w:t>
      </w:r>
      <w:r w:rsidRPr="000A0A93">
        <w:rPr>
          <w:rFonts w:ascii="Times New Roman" w:hAnsi="Times New Roman"/>
          <w:sz w:val="20"/>
        </w:rPr>
        <w:t>.</w:t>
      </w:r>
    </w:p>
    <w:p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Pr="000A0A93">
        <w:rPr>
          <w:sz w:val="20"/>
          <w:szCs w:val="20"/>
        </w:rPr>
        <w:t xml:space="preserve"> framework and grid system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 w:rsidR="0073481F"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Wrote controllers to execute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behavior such as two-way binding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6B50BB">
        <w:rPr>
          <w:sz w:val="20"/>
          <w:szCs w:val="20"/>
        </w:rPr>
        <w:t>ing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proofErr w:type="spellStart"/>
      <w:r w:rsidRPr="000A0A93">
        <w:rPr>
          <w:b/>
          <w:bCs/>
          <w:sz w:val="20"/>
          <w:szCs w:val="20"/>
        </w:rPr>
        <w:t>Git</w:t>
      </w:r>
      <w:proofErr w:type="spellEnd"/>
      <w:r w:rsidRPr="000A0A93">
        <w:rPr>
          <w:sz w:val="20"/>
          <w:szCs w:val="20"/>
        </w:rPr>
        <w:t xml:space="preserve"> on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:rsidR="000A0A93" w:rsidRPr="000A0A93" w:rsidRDefault="000A0A93" w:rsidP="00BD7270">
      <w:pPr>
        <w:numPr>
          <w:ilvl w:val="0"/>
          <w:numId w:val="23"/>
        </w:numPr>
        <w:ind w:right="29"/>
        <w:rPr>
          <w:sz w:val="20"/>
          <w:szCs w:val="20"/>
        </w:rPr>
      </w:pPr>
      <w:r w:rsidRPr="000A0A93">
        <w:rPr>
          <w:sz w:val="20"/>
          <w:szCs w:val="20"/>
        </w:rPr>
        <w:t xml:space="preserve">Collaborated in team environments following </w:t>
      </w:r>
      <w:r w:rsidRPr="000A0A93">
        <w:rPr>
          <w:b/>
          <w:bCs/>
          <w:sz w:val="20"/>
          <w:szCs w:val="20"/>
        </w:rPr>
        <w:t>Agile</w:t>
      </w:r>
      <w:r w:rsidR="00BD19C6">
        <w:rPr>
          <w:sz w:val="20"/>
          <w:szCs w:val="20"/>
        </w:rPr>
        <w:t xml:space="preserve">, </w:t>
      </w:r>
      <w:r w:rsidR="00BD19C6" w:rsidRPr="00BD19C6">
        <w:rPr>
          <w:b/>
          <w:sz w:val="20"/>
          <w:szCs w:val="20"/>
        </w:rPr>
        <w:t>Waterfall</w:t>
      </w:r>
      <w:r w:rsidR="00BD19C6">
        <w:rPr>
          <w:sz w:val="20"/>
          <w:szCs w:val="20"/>
        </w:rPr>
        <w:t xml:space="preserve"> </w:t>
      </w:r>
      <w:r w:rsidR="00BD19C6" w:rsidRPr="00BD19C6">
        <w:rPr>
          <w:sz w:val="20"/>
          <w:szCs w:val="20"/>
        </w:rPr>
        <w:t>methodolog</w:t>
      </w:r>
      <w:r w:rsidR="00BD7270">
        <w:rPr>
          <w:sz w:val="20"/>
          <w:szCs w:val="20"/>
        </w:rPr>
        <w:t xml:space="preserve">ies </w:t>
      </w:r>
      <w:r w:rsidR="00BD7270" w:rsidRPr="00BD7270">
        <w:rPr>
          <w:sz w:val="20"/>
          <w:szCs w:val="20"/>
        </w:rPr>
        <w:t xml:space="preserve">that include </w:t>
      </w:r>
      <w:r w:rsidR="00BD7270">
        <w:rPr>
          <w:sz w:val="20"/>
          <w:szCs w:val="20"/>
        </w:rPr>
        <w:t xml:space="preserve">Design, Coding, </w:t>
      </w:r>
      <w:r w:rsidR="00B631E8">
        <w:rPr>
          <w:sz w:val="20"/>
          <w:szCs w:val="20"/>
        </w:rPr>
        <w:t>and Testing</w:t>
      </w:r>
      <w:r w:rsidR="00C052EC">
        <w:rPr>
          <w:sz w:val="20"/>
          <w:szCs w:val="20"/>
        </w:rPr>
        <w:t>.</w:t>
      </w:r>
    </w:p>
    <w:p w:rsidR="00810274" w:rsidRPr="00EA5AFA" w:rsidRDefault="00074F8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Scripting on </w:t>
      </w:r>
      <w:r w:rsidR="00810274" w:rsidRPr="00973058">
        <w:rPr>
          <w:rFonts w:ascii="Times New Roman" w:hAnsi="Times New Roman"/>
          <w:color w:val="000000"/>
          <w:sz w:val="20"/>
          <w:shd w:val="clear" w:color="auto" w:fill="FFFFFF"/>
        </w:rPr>
        <w:t>PowerShell</w:t>
      </w: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>,</w:t>
      </w:r>
      <w:r w:rsidR="00FD56AB"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 </w:t>
      </w:r>
      <w:r w:rsidR="00B631E8" w:rsidRPr="00973058">
        <w:rPr>
          <w:rFonts w:ascii="Times New Roman" w:hAnsi="Times New Roman"/>
          <w:color w:val="000000"/>
          <w:sz w:val="20"/>
          <w:shd w:val="clear" w:color="auto" w:fill="FFFFFF"/>
        </w:rPr>
        <w:t>and Perl</w:t>
      </w:r>
      <w:r w:rsidR="00EA5AFA">
        <w:rPr>
          <w:rFonts w:ascii="Times New Roman" w:hAnsi="Times New Roman"/>
          <w:color w:val="000000"/>
          <w:sz w:val="20"/>
          <w:shd w:val="clear" w:color="auto" w:fill="FFFFFF"/>
        </w:rPr>
        <w:t>.</w:t>
      </w:r>
    </w:p>
    <w:p w:rsidR="00E559B7" w:rsidRDefault="00E559B7" w:rsidP="00E559B7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59B7">
        <w:rPr>
          <w:rFonts w:ascii="Times New Roman" w:hAnsi="Times New Roman"/>
          <w:sz w:val="20"/>
        </w:rPr>
        <w:t xml:space="preserve">Knowledge in developing </w:t>
      </w:r>
      <w:r>
        <w:rPr>
          <w:rFonts w:ascii="Times New Roman" w:hAnsi="Times New Roman"/>
          <w:sz w:val="20"/>
        </w:rPr>
        <w:t>F</w:t>
      </w:r>
      <w:r w:rsidRPr="00E559B7">
        <w:rPr>
          <w:rFonts w:ascii="Times New Roman" w:hAnsi="Times New Roman"/>
          <w:sz w:val="20"/>
        </w:rPr>
        <w:t>ront-end systems with</w:t>
      </w:r>
      <w:r>
        <w:rPr>
          <w:rFonts w:ascii="Times New Roman" w:hAnsi="Times New Roman"/>
          <w:sz w:val="20"/>
        </w:rPr>
        <w:t xml:space="preserve"> frameworks such as Angular JS, Angular 5/</w:t>
      </w:r>
      <w:r w:rsidR="00E95F25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8</w:t>
      </w:r>
      <w:r w:rsidR="00E95F25">
        <w:rPr>
          <w:rFonts w:ascii="Times New Roman" w:hAnsi="Times New Roman"/>
          <w:sz w:val="20"/>
        </w:rPr>
        <w:t>/ 9</w:t>
      </w:r>
      <w:r w:rsidR="00D67D31">
        <w:rPr>
          <w:rFonts w:ascii="Times New Roman" w:hAnsi="Times New Roman"/>
          <w:sz w:val="20"/>
        </w:rPr>
        <w:t>/ 10</w:t>
      </w:r>
      <w:r w:rsidR="00D139E9">
        <w:rPr>
          <w:rFonts w:ascii="Times New Roman" w:hAnsi="Times New Roman"/>
          <w:sz w:val="20"/>
        </w:rPr>
        <w:t>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Diagnosed, maintained, and perform bug-fix previously produced code and scripts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Performed software development, support, and debugging in a variety of operating systems, environments, and platforms.</w:t>
      </w:r>
    </w:p>
    <w:p w:rsidR="006B50BB" w:rsidRDefault="006B50BB" w:rsidP="006B50BB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:rsidR="00390195" w:rsidRDefault="00390195" w:rsidP="00390195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390195">
        <w:rPr>
          <w:rFonts w:ascii="Times New Roman" w:hAnsi="Times New Roman"/>
          <w:sz w:val="20"/>
        </w:rPr>
        <w:t>Delivering quality code by applying the best development practices</w:t>
      </w:r>
      <w:r>
        <w:rPr>
          <w:rFonts w:ascii="Times New Roman" w:hAnsi="Times New Roman"/>
          <w:sz w:val="20"/>
        </w:rPr>
        <w:t>.</w:t>
      </w:r>
    </w:p>
    <w:p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:rsidR="0065210A" w:rsidRPr="00973058" w:rsidRDefault="00DA634C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current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Developed and maintained </w:t>
      </w:r>
      <w:r w:rsidR="003D0778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dynamic interactive website using HTML, CSS, JavaScript</w:t>
      </w:r>
      <w:r w:rsidR="003D0778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Bootstrap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.</w:t>
      </w:r>
    </w:p>
    <w:p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 administrator panel.</w:t>
      </w:r>
    </w:p>
    <w:p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692581">
        <w:rPr>
          <w:bCs/>
          <w:noProof/>
          <w:sz w:val="20"/>
          <w:szCs w:val="20"/>
        </w:rPr>
        <w:t>.</w:t>
      </w:r>
    </w:p>
    <w:p w:rsidR="00EF7350" w:rsidRDefault="003A4C0B" w:rsidP="003A4C0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3A4C0B">
        <w:rPr>
          <w:bCs/>
          <w:noProof/>
          <w:sz w:val="20"/>
          <w:szCs w:val="20"/>
        </w:rPr>
        <w:t>Created an app</w:t>
      </w:r>
      <w:bookmarkStart w:id="0" w:name="_GoBack"/>
      <w:bookmarkEnd w:id="0"/>
      <w:r w:rsidRPr="003A4C0B">
        <w:rPr>
          <w:bCs/>
          <w:noProof/>
          <w:sz w:val="20"/>
          <w:szCs w:val="20"/>
        </w:rPr>
        <w:t>lication that stores information about a client and the whole medical history of the client using Angular 11, Node.js, Ngrx, and Express.js.</w:t>
      </w:r>
    </w:p>
    <w:p w:rsidR="00A47645" w:rsidRPr="00A47645" w:rsidRDefault="00A47645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47645">
        <w:rPr>
          <w:sz w:val="20"/>
          <w:szCs w:val="20"/>
        </w:rPr>
        <w:t>Developed back-end part</w:t>
      </w:r>
      <w:r>
        <w:rPr>
          <w:sz w:val="20"/>
          <w:szCs w:val="20"/>
        </w:rPr>
        <w:t xml:space="preserve"> using Java.</w:t>
      </w:r>
    </w:p>
    <w:p w:rsidR="0065210A" w:rsidRDefault="0065210A" w:rsidP="0065210A">
      <w:pPr>
        <w:tabs>
          <w:tab w:val="right" w:pos="10224"/>
        </w:tabs>
        <w:ind w:right="29"/>
        <w:rPr>
          <w:b/>
          <w:sz w:val="20"/>
          <w:szCs w:val="20"/>
        </w:rPr>
      </w:pPr>
    </w:p>
    <w:p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Created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  <w:r w:rsidRPr="00946D8D">
        <w:rPr>
          <w:bCs/>
          <w:noProof/>
          <w:sz w:val="20"/>
          <w:szCs w:val="20"/>
        </w:rPr>
        <w:t>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  <w:r>
        <w:rPr>
          <w:sz w:val="20"/>
          <w:szCs w:val="20"/>
          <w:shd w:val="clear" w:color="auto" w:fill="FFFFFF"/>
        </w:rPr>
        <w:t>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>orked on 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ing multiple files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.</w:t>
      </w:r>
    </w:p>
    <w:p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>design team creating reusable interface components.</w:t>
      </w:r>
      <w:r w:rsidRPr="00EA5AFA">
        <w:rPr>
          <w:bCs/>
          <w:noProof/>
          <w:sz w:val="20"/>
          <w:szCs w:val="20"/>
        </w:rPr>
        <w:t xml:space="preserve"> 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.</w:t>
      </w:r>
    </w:p>
    <w:p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  <w:r>
        <w:rPr>
          <w:sz w:val="20"/>
          <w:szCs w:val="20"/>
          <w:shd w:val="clear" w:color="auto" w:fill="FFFFFF"/>
        </w:rPr>
        <w:t>.</w:t>
      </w:r>
    </w:p>
    <w:p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.</w:t>
      </w:r>
    </w:p>
    <w:p w:rsidR="0065210A" w:rsidRDefault="0065210A" w:rsidP="0065210A"/>
    <w:p w:rsidR="000F0590" w:rsidRPr="0065210A" w:rsidRDefault="000F0590" w:rsidP="0065210A"/>
    <w:p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:rsidR="00C90E2F" w:rsidRPr="00973058" w:rsidRDefault="00C90E2F" w:rsidP="00C90E2F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:rsidR="00C90E2F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Styled HTML to structure markup pages and CSS desig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 w:rsidR="006B50BB"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ncorporated JavaScript to enhance web application functionality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eated custom JQuery validation to enhance HTML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Wrote controllers to execute Angular behavior such as two-way binding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Utilized unit tests with JUnit and Spring AOP.</w:t>
      </w:r>
    </w:p>
    <w:p w:rsidR="00FB6086" w:rsidRDefault="00C90E2F" w:rsidP="00066E05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.</w:t>
      </w:r>
    </w:p>
    <w:p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cloud services by AWS</w:t>
      </w:r>
      <w:r>
        <w:rPr>
          <w:bCs/>
          <w:noProof/>
          <w:sz w:val="20"/>
          <w:szCs w:val="20"/>
        </w:rPr>
        <w:t>, Google Clou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Registered domain name, uploaded to hosting and maintain by FileZilla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Diagnosed, resolved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managed network policy, security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end-user issue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ment of network fault tolerance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  <w:r>
        <w:rPr>
          <w:bCs/>
          <w:noProof/>
          <w:sz w:val="20"/>
          <w:szCs w:val="20"/>
        </w:rPr>
        <w:t>.</w:t>
      </w:r>
    </w:p>
    <w:p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.</w:t>
      </w:r>
      <w:r w:rsidRPr="000A0A93">
        <w:rPr>
          <w:bCs/>
          <w:noProof/>
          <w:sz w:val="20"/>
          <w:szCs w:val="20"/>
        </w:rPr>
        <w:t xml:space="preserve"> </w:t>
      </w:r>
    </w:p>
    <w:p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>Installed and maintained Mail, SQL, and another type of servers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aged and deployed desktops, laptops</w:t>
      </w:r>
      <w:r w:rsidR="00895BDD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servers by Acronis True Image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4831">
        <w:rPr>
          <w:bCs/>
          <w:noProof/>
          <w:sz w:val="20"/>
          <w:szCs w:val="20"/>
        </w:rPr>
        <w:t>Writing scripts of automation for Linux on Bash and Perl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Set up and maintained</w:t>
      </w:r>
      <w:r w:rsidRPr="00973058">
        <w:rPr>
          <w:sz w:val="20"/>
          <w:szCs w:val="20"/>
        </w:rPr>
        <w:t xml:space="preserve"> VPN for connecting remote networks</w:t>
      </w:r>
      <w:r>
        <w:rPr>
          <w:sz w:val="20"/>
          <w:szCs w:val="20"/>
        </w:rPr>
        <w:t>.</w:t>
      </w:r>
    </w:p>
    <w:p w:rsidR="00F537F8" w:rsidRPr="00F537F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79122D" w:rsidRPr="00973058" w:rsidRDefault="0079122D" w:rsidP="0079122D">
      <w:pPr>
        <w:rPr>
          <w:bCs/>
          <w:noProof/>
          <w:sz w:val="20"/>
          <w:szCs w:val="20"/>
        </w:rPr>
      </w:pP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THER EXPERIENCE</w:t>
      </w:r>
    </w:p>
    <w:p w:rsidR="004376A1" w:rsidRPr="00973058" w:rsidRDefault="004376A1" w:rsidP="004376A1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Feminine Revival</w:t>
      </w:r>
      <w:r w:rsidRPr="00973058">
        <w:rPr>
          <w:sz w:val="20"/>
          <w:szCs w:val="20"/>
        </w:rPr>
        <w:tab/>
        <w:t>New York, NY</w:t>
      </w:r>
    </w:p>
    <w:p w:rsidR="004376A1" w:rsidRPr="00973058" w:rsidRDefault="004376A1" w:rsidP="004376A1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 xml:space="preserve">Front-end </w:t>
      </w:r>
      <w:r w:rsidR="005A3731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692581">
        <w:rPr>
          <w:sz w:val="20"/>
          <w:szCs w:val="20"/>
        </w:rPr>
        <w:t>August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692581">
        <w:rPr>
          <w:bCs/>
          <w:noProof/>
          <w:sz w:val="20"/>
          <w:szCs w:val="20"/>
        </w:rPr>
        <w:t>October 2020</w:t>
      </w:r>
    </w:p>
    <w:p w:rsidR="004376A1" w:rsidRDefault="008A3A75" w:rsidP="004376A1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Installing</w:t>
      </w:r>
      <w:r w:rsidR="00893426">
        <w:rPr>
          <w:bCs/>
          <w:noProof/>
          <w:sz w:val="20"/>
          <w:szCs w:val="20"/>
        </w:rPr>
        <w:t xml:space="preserve"> and set</w:t>
      </w:r>
      <w:r>
        <w:rPr>
          <w:bCs/>
          <w:noProof/>
          <w:sz w:val="20"/>
          <w:szCs w:val="20"/>
        </w:rPr>
        <w:t>ting</w:t>
      </w:r>
      <w:r w:rsidR="00893426">
        <w:rPr>
          <w:bCs/>
          <w:noProof/>
          <w:sz w:val="20"/>
          <w:szCs w:val="20"/>
        </w:rPr>
        <w:t xml:space="preserve"> up plugins</w:t>
      </w:r>
      <w:r w:rsidR="000A0D87">
        <w:rPr>
          <w:bCs/>
          <w:noProof/>
          <w:sz w:val="20"/>
          <w:szCs w:val="20"/>
        </w:rPr>
        <w:t xml:space="preserve"> for WordPress</w:t>
      </w:r>
      <w:r w:rsidR="004376A1" w:rsidRPr="00946D8D">
        <w:rPr>
          <w:bCs/>
          <w:noProof/>
          <w:sz w:val="20"/>
          <w:szCs w:val="20"/>
        </w:rPr>
        <w:t>.</w:t>
      </w:r>
    </w:p>
    <w:p w:rsidR="00942944" w:rsidRPr="00946D8D" w:rsidRDefault="00692581" w:rsidP="0094294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Set up </w:t>
      </w:r>
      <w:r w:rsidR="00942944" w:rsidRPr="00942944">
        <w:rPr>
          <w:bCs/>
          <w:noProof/>
          <w:sz w:val="20"/>
          <w:szCs w:val="20"/>
        </w:rPr>
        <w:t>Woo</w:t>
      </w:r>
      <w:r w:rsidR="00F30BA7">
        <w:rPr>
          <w:bCs/>
          <w:noProof/>
          <w:sz w:val="20"/>
          <w:szCs w:val="20"/>
        </w:rPr>
        <w:t xml:space="preserve"> </w:t>
      </w:r>
      <w:r w:rsidR="00942944" w:rsidRPr="00942944">
        <w:rPr>
          <w:bCs/>
          <w:noProof/>
          <w:sz w:val="20"/>
          <w:szCs w:val="20"/>
        </w:rPr>
        <w:t>Commerce</w:t>
      </w:r>
      <w:r>
        <w:rPr>
          <w:bCs/>
          <w:noProof/>
          <w:sz w:val="20"/>
          <w:szCs w:val="20"/>
        </w:rPr>
        <w:t xml:space="preserve"> for online payments</w:t>
      </w:r>
      <w:r w:rsidR="00942944" w:rsidRPr="00942944">
        <w:rPr>
          <w:bCs/>
          <w:noProof/>
          <w:sz w:val="20"/>
          <w:szCs w:val="20"/>
        </w:rPr>
        <w:t>.</w:t>
      </w:r>
    </w:p>
    <w:p w:rsidR="00942944" w:rsidRPr="00692581" w:rsidRDefault="008A3A75" w:rsidP="00035A0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sz w:val="20"/>
          <w:szCs w:val="20"/>
          <w:shd w:val="clear" w:color="auto" w:fill="FFFFFF"/>
        </w:rPr>
        <w:t xml:space="preserve">Refactoring code to </w:t>
      </w:r>
      <w:r w:rsidR="00AA145B">
        <w:rPr>
          <w:sz w:val="20"/>
          <w:szCs w:val="20"/>
          <w:shd w:val="clear" w:color="auto" w:fill="FFFFFF"/>
        </w:rPr>
        <w:t xml:space="preserve">the </w:t>
      </w:r>
      <w:r w:rsidRPr="00692581">
        <w:rPr>
          <w:sz w:val="20"/>
          <w:szCs w:val="20"/>
          <w:shd w:val="clear" w:color="auto" w:fill="FFFFFF"/>
        </w:rPr>
        <w:t>optimization of booting</w:t>
      </w:r>
      <w:r w:rsidR="00692581">
        <w:rPr>
          <w:sz w:val="20"/>
          <w:szCs w:val="20"/>
          <w:shd w:val="clear" w:color="auto" w:fill="FFFFFF"/>
        </w:rPr>
        <w:t xml:space="preserve"> and</w:t>
      </w:r>
      <w:r w:rsidR="00942944" w:rsidRPr="00692581">
        <w:rPr>
          <w:bCs/>
          <w:noProof/>
          <w:sz w:val="20"/>
          <w:szCs w:val="20"/>
        </w:rPr>
        <w:t xml:space="preserve"> good looking on mobile devices.</w:t>
      </w:r>
    </w:p>
    <w:p w:rsidR="00445352" w:rsidRPr="00692581" w:rsidRDefault="004376A1" w:rsidP="00B11AB6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bCs/>
          <w:noProof/>
          <w:sz w:val="20"/>
          <w:szCs w:val="20"/>
        </w:rPr>
        <w:t xml:space="preserve">Improved </w:t>
      </w:r>
      <w:r w:rsidR="008A3A75" w:rsidRPr="00692581">
        <w:rPr>
          <w:bCs/>
          <w:noProof/>
          <w:sz w:val="20"/>
          <w:szCs w:val="20"/>
        </w:rPr>
        <w:t>back</w:t>
      </w:r>
      <w:r w:rsidRPr="00692581">
        <w:rPr>
          <w:bCs/>
          <w:noProof/>
          <w:sz w:val="20"/>
          <w:szCs w:val="20"/>
        </w:rPr>
        <w:t xml:space="preserve">-end </w:t>
      </w:r>
      <w:r w:rsidR="008A3A75" w:rsidRPr="00692581">
        <w:rPr>
          <w:bCs/>
          <w:noProof/>
          <w:sz w:val="20"/>
          <w:szCs w:val="20"/>
        </w:rPr>
        <w:t>part</w:t>
      </w:r>
      <w:r w:rsidRPr="00692581">
        <w:rPr>
          <w:bCs/>
          <w:noProof/>
          <w:sz w:val="20"/>
          <w:szCs w:val="20"/>
        </w:rPr>
        <w:t>.</w:t>
      </w: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</w:p>
    <w:p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:rsidR="00973058" w:rsidRPr="00973058" w:rsidRDefault="00FB6086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Bachelo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221FA5">
      <w:type w:val="continuous"/>
      <w:pgSz w:w="11909" w:h="16834" w:code="9"/>
      <w:pgMar w:top="720" w:right="720" w:bottom="720" w:left="72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2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2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3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2"/>
  </w:num>
  <w:num w:numId="4">
    <w:abstractNumId w:val="5"/>
  </w:num>
  <w:num w:numId="5">
    <w:abstractNumId w:val="19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7"/>
  </w:num>
  <w:num w:numId="11">
    <w:abstractNumId w:val="17"/>
  </w:num>
  <w:num w:numId="12">
    <w:abstractNumId w:val="10"/>
  </w:num>
  <w:num w:numId="13">
    <w:abstractNumId w:val="15"/>
  </w:num>
  <w:num w:numId="14">
    <w:abstractNumId w:val="14"/>
  </w:num>
  <w:num w:numId="15">
    <w:abstractNumId w:val="20"/>
  </w:num>
  <w:num w:numId="16">
    <w:abstractNumId w:val="11"/>
  </w:num>
  <w:num w:numId="17">
    <w:abstractNumId w:val="23"/>
  </w:num>
  <w:num w:numId="18">
    <w:abstractNumId w:val="13"/>
  </w:num>
  <w:num w:numId="19">
    <w:abstractNumId w:val="6"/>
  </w:num>
  <w:num w:numId="20">
    <w:abstractNumId w:val="4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2"/>
  </w:num>
  <w:num w:numId="23">
    <w:abstractNumId w:val="16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72319"/>
    <w:rsid w:val="00074F83"/>
    <w:rsid w:val="000901B1"/>
    <w:rsid w:val="00090C9A"/>
    <w:rsid w:val="00093795"/>
    <w:rsid w:val="000A0A93"/>
    <w:rsid w:val="000A0D87"/>
    <w:rsid w:val="000A3D1A"/>
    <w:rsid w:val="000B79D0"/>
    <w:rsid w:val="000D5F87"/>
    <w:rsid w:val="000E3D0B"/>
    <w:rsid w:val="000E4710"/>
    <w:rsid w:val="000F0590"/>
    <w:rsid w:val="00102542"/>
    <w:rsid w:val="00136ECB"/>
    <w:rsid w:val="001452DF"/>
    <w:rsid w:val="001477EA"/>
    <w:rsid w:val="001518E4"/>
    <w:rsid w:val="00157894"/>
    <w:rsid w:val="00180B2E"/>
    <w:rsid w:val="00194825"/>
    <w:rsid w:val="00195437"/>
    <w:rsid w:val="0019775A"/>
    <w:rsid w:val="001C2C89"/>
    <w:rsid w:val="001D4C4E"/>
    <w:rsid w:val="00221FA5"/>
    <w:rsid w:val="00241358"/>
    <w:rsid w:val="00242EA9"/>
    <w:rsid w:val="00261814"/>
    <w:rsid w:val="00293AAD"/>
    <w:rsid w:val="002A28FC"/>
    <w:rsid w:val="002C5EB6"/>
    <w:rsid w:val="002D1F24"/>
    <w:rsid w:val="002D2B82"/>
    <w:rsid w:val="002E58DC"/>
    <w:rsid w:val="002F07E0"/>
    <w:rsid w:val="00353633"/>
    <w:rsid w:val="0037456B"/>
    <w:rsid w:val="00390195"/>
    <w:rsid w:val="00390834"/>
    <w:rsid w:val="00396E42"/>
    <w:rsid w:val="003A4C0B"/>
    <w:rsid w:val="003C0BBF"/>
    <w:rsid w:val="003C56F7"/>
    <w:rsid w:val="003D0778"/>
    <w:rsid w:val="00405EB1"/>
    <w:rsid w:val="00407FE5"/>
    <w:rsid w:val="00423B6C"/>
    <w:rsid w:val="0042736E"/>
    <w:rsid w:val="00435585"/>
    <w:rsid w:val="004376A1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A3731"/>
    <w:rsid w:val="005F5668"/>
    <w:rsid w:val="00623D4B"/>
    <w:rsid w:val="00651EF7"/>
    <w:rsid w:val="0065210A"/>
    <w:rsid w:val="00692581"/>
    <w:rsid w:val="00695114"/>
    <w:rsid w:val="00696394"/>
    <w:rsid w:val="006B50BB"/>
    <w:rsid w:val="00713DC5"/>
    <w:rsid w:val="00714235"/>
    <w:rsid w:val="00715B3C"/>
    <w:rsid w:val="0072487F"/>
    <w:rsid w:val="00726760"/>
    <w:rsid w:val="0073481F"/>
    <w:rsid w:val="0079122D"/>
    <w:rsid w:val="007B2FBC"/>
    <w:rsid w:val="007B6119"/>
    <w:rsid w:val="00810274"/>
    <w:rsid w:val="00817743"/>
    <w:rsid w:val="00830700"/>
    <w:rsid w:val="00836067"/>
    <w:rsid w:val="00852284"/>
    <w:rsid w:val="0086261F"/>
    <w:rsid w:val="00870CA9"/>
    <w:rsid w:val="008828E0"/>
    <w:rsid w:val="008838C6"/>
    <w:rsid w:val="00893426"/>
    <w:rsid w:val="00895BDD"/>
    <w:rsid w:val="008A1742"/>
    <w:rsid w:val="008A3A75"/>
    <w:rsid w:val="008A676F"/>
    <w:rsid w:val="008F5659"/>
    <w:rsid w:val="00901F92"/>
    <w:rsid w:val="00942944"/>
    <w:rsid w:val="0094538E"/>
    <w:rsid w:val="00946D8D"/>
    <w:rsid w:val="00973058"/>
    <w:rsid w:val="0098115D"/>
    <w:rsid w:val="009877F8"/>
    <w:rsid w:val="009A5BED"/>
    <w:rsid w:val="009A6938"/>
    <w:rsid w:val="00A1712D"/>
    <w:rsid w:val="00A40328"/>
    <w:rsid w:val="00A47645"/>
    <w:rsid w:val="00A6320E"/>
    <w:rsid w:val="00A65342"/>
    <w:rsid w:val="00A978E2"/>
    <w:rsid w:val="00AA06F2"/>
    <w:rsid w:val="00AA145B"/>
    <w:rsid w:val="00AB053D"/>
    <w:rsid w:val="00AD1C56"/>
    <w:rsid w:val="00AD6129"/>
    <w:rsid w:val="00AE5595"/>
    <w:rsid w:val="00AE7F01"/>
    <w:rsid w:val="00B05A95"/>
    <w:rsid w:val="00B34433"/>
    <w:rsid w:val="00B5158F"/>
    <w:rsid w:val="00B55969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90E2F"/>
    <w:rsid w:val="00CA3482"/>
    <w:rsid w:val="00CF1CF2"/>
    <w:rsid w:val="00D139E9"/>
    <w:rsid w:val="00D164B9"/>
    <w:rsid w:val="00D41210"/>
    <w:rsid w:val="00D47ABB"/>
    <w:rsid w:val="00D60BB8"/>
    <w:rsid w:val="00D67D31"/>
    <w:rsid w:val="00D8151E"/>
    <w:rsid w:val="00D96B9E"/>
    <w:rsid w:val="00DA634C"/>
    <w:rsid w:val="00DD07F4"/>
    <w:rsid w:val="00E17039"/>
    <w:rsid w:val="00E41D27"/>
    <w:rsid w:val="00E559B7"/>
    <w:rsid w:val="00E578E8"/>
    <w:rsid w:val="00E85F57"/>
    <w:rsid w:val="00E95F25"/>
    <w:rsid w:val="00E97057"/>
    <w:rsid w:val="00EA5AFA"/>
    <w:rsid w:val="00EF2192"/>
    <w:rsid w:val="00EF7350"/>
    <w:rsid w:val="00F03A22"/>
    <w:rsid w:val="00F24C58"/>
    <w:rsid w:val="00F30BA7"/>
    <w:rsid w:val="00F3571B"/>
    <w:rsid w:val="00F37026"/>
    <w:rsid w:val="00F404DE"/>
    <w:rsid w:val="00F50EEF"/>
    <w:rsid w:val="00F537F8"/>
    <w:rsid w:val="00F85906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98DCC4E-33AD-42AF-B852-9DF62A742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</TotalTime>
  <Pages>1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66</cp:revision>
  <cp:lastPrinted>2012-09-18T16:08:00Z</cp:lastPrinted>
  <dcterms:created xsi:type="dcterms:W3CDTF">2019-10-23T22:46:00Z</dcterms:created>
  <dcterms:modified xsi:type="dcterms:W3CDTF">2021-04-0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